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F37" w:rsidRPr="00CA782C" w:rsidRDefault="00DA4F37" w:rsidP="00DA4F37">
      <w:pPr>
        <w:rPr>
          <w:sz w:val="20"/>
        </w:rPr>
      </w:pPr>
      <w:bookmarkStart w:id="0" w:name="_GoBack"/>
      <w:bookmarkEnd w:id="0"/>
    </w:p>
    <w:p w:rsidR="00DA4F37" w:rsidRPr="00CA782C" w:rsidRDefault="00DA4F37" w:rsidP="00DA4F37">
      <w:pPr>
        <w:rPr>
          <w:sz w:val="20"/>
        </w:rPr>
      </w:pPr>
    </w:p>
    <w:p w:rsidR="00DA4F37" w:rsidRPr="00FB5DE0" w:rsidRDefault="00FB5DE0" w:rsidP="00DA4F37">
      <w:pPr>
        <w:rPr>
          <w:b/>
          <w:sz w:val="28"/>
        </w:rPr>
      </w:pPr>
      <w:r w:rsidRPr="00FB5DE0">
        <w:rPr>
          <w:b/>
          <w:sz w:val="28"/>
        </w:rPr>
        <w:t>Solve the below problem statements:</w:t>
      </w:r>
      <w:r>
        <w:rPr>
          <w:b/>
          <w:sz w:val="28"/>
        </w:rPr>
        <w:t xml:space="preserve"> (</w:t>
      </w:r>
      <w:r w:rsidR="00ED53A8">
        <w:rPr>
          <w:b/>
          <w:sz w:val="28"/>
        </w:rPr>
        <w:t xml:space="preserve">Use constructor, </w:t>
      </w:r>
      <w:proofErr w:type="gramStart"/>
      <w:r w:rsidR="00ED53A8">
        <w:rPr>
          <w:b/>
          <w:sz w:val="28"/>
        </w:rPr>
        <w:t>destructor ,</w:t>
      </w:r>
      <w:proofErr w:type="gramEnd"/>
      <w:r w:rsidR="00ED53A8">
        <w:rPr>
          <w:b/>
          <w:sz w:val="28"/>
        </w:rPr>
        <w:t xml:space="preserve"> POJO where ever it is possible.</w:t>
      </w:r>
      <w:r>
        <w:rPr>
          <w:b/>
          <w:sz w:val="28"/>
        </w:rPr>
        <w:t>).</w:t>
      </w:r>
    </w:p>
    <w:p w:rsidR="00ED53A8" w:rsidRDefault="00FB5DE0" w:rsidP="00FB5DE0">
      <w:pPr>
        <w:pStyle w:val="ListParagraph"/>
        <w:numPr>
          <w:ilvl w:val="0"/>
          <w:numId w:val="13"/>
        </w:numPr>
      </w:pPr>
      <w:r>
        <w:t xml:space="preserve">Write a java class </w:t>
      </w:r>
      <w:r w:rsidR="00ED53A8">
        <w:t xml:space="preserve">(Int_Arr_Process) </w:t>
      </w:r>
    </w:p>
    <w:p w:rsidR="00ED53A8" w:rsidRDefault="00ED53A8" w:rsidP="00ED53A8">
      <w:pPr>
        <w:pStyle w:val="ListParagraph"/>
        <w:numPr>
          <w:ilvl w:val="1"/>
          <w:numId w:val="13"/>
        </w:numPr>
      </w:pPr>
      <w:r>
        <w:t xml:space="preserve">It is class to process </w:t>
      </w:r>
      <w:proofErr w:type="gramStart"/>
      <w:r>
        <w:t>a</w:t>
      </w:r>
      <w:proofErr w:type="gramEnd"/>
      <w:r>
        <w:t xml:space="preserve"> integer array.</w:t>
      </w:r>
    </w:p>
    <w:p w:rsidR="00ED53A8" w:rsidRDefault="00ED53A8" w:rsidP="00ED53A8">
      <w:pPr>
        <w:pStyle w:val="ListParagraph"/>
        <w:numPr>
          <w:ilvl w:val="1"/>
          <w:numId w:val="13"/>
        </w:numPr>
      </w:pPr>
      <w:r>
        <w:t>It should the following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It should define a integer array of given size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 xml:space="preserve">If the size is not give it should define  </w:t>
      </w:r>
      <w:proofErr w:type="spellStart"/>
      <w:r>
        <w:t>a</w:t>
      </w:r>
      <w:proofErr w:type="spellEnd"/>
      <w:r>
        <w:t xml:space="preserve"> array of 10</w:t>
      </w:r>
    </w:p>
    <w:p w:rsidR="00FB5DE0" w:rsidRDefault="00ED53A8" w:rsidP="00ED53A8">
      <w:pPr>
        <w:pStyle w:val="ListParagraph"/>
        <w:numPr>
          <w:ilvl w:val="2"/>
          <w:numId w:val="13"/>
        </w:numPr>
      </w:pPr>
      <w:r>
        <w:t>It should be able to adopt a given array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Should have a copy constructor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A function to read array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A function to display array horizontally  and vertically both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 xml:space="preserve">A function to Sort </w:t>
      </w:r>
      <w:proofErr w:type="spellStart"/>
      <w:r>
        <w:t>a</w:t>
      </w:r>
      <w:proofErr w:type="spellEnd"/>
      <w:r>
        <w:t xml:space="preserve"> array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A function to Find biggest and smallest element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A function to  Find the sum of all the element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If the second biggest (considering there is a possibility of the 1</w:t>
      </w:r>
      <w:r w:rsidRPr="00ED53A8">
        <w:rPr>
          <w:vertAlign w:val="superscript"/>
        </w:rPr>
        <w:t>st</w:t>
      </w:r>
      <w:r>
        <w:t xml:space="preserve"> biggest duplication)</w:t>
      </w:r>
    </w:p>
    <w:p w:rsidR="00C7696D" w:rsidRDefault="00C7696D" w:rsidP="00C7696D">
      <w:pPr>
        <w:pStyle w:val="ListParagraph"/>
      </w:pPr>
    </w:p>
    <w:p w:rsidR="00ED53A8" w:rsidRDefault="00ED53A8" w:rsidP="00ED53A8">
      <w:pPr>
        <w:pStyle w:val="ListParagraph"/>
        <w:numPr>
          <w:ilvl w:val="0"/>
          <w:numId w:val="13"/>
        </w:numPr>
      </w:pPr>
      <w:r>
        <w:t xml:space="preserve">Write a java class (Matrix) </w:t>
      </w:r>
    </w:p>
    <w:p w:rsidR="00ED53A8" w:rsidRDefault="00ED53A8" w:rsidP="00ED53A8">
      <w:pPr>
        <w:pStyle w:val="ListParagraph"/>
        <w:numPr>
          <w:ilvl w:val="1"/>
          <w:numId w:val="13"/>
        </w:numPr>
      </w:pPr>
      <w:r>
        <w:t>It is class to process a matrix array.</w:t>
      </w:r>
    </w:p>
    <w:p w:rsidR="00ED53A8" w:rsidRDefault="00ED53A8" w:rsidP="00ED53A8">
      <w:pPr>
        <w:pStyle w:val="ListParagraph"/>
        <w:numPr>
          <w:ilvl w:val="1"/>
          <w:numId w:val="13"/>
        </w:numPr>
      </w:pPr>
      <w:r>
        <w:t>It should the following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It should define  a matrix of given size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If the size is not give it should define  a matrix of 3x3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It should be able to adopt a given matrix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Should have a copy constructor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>A function to read mat</w:t>
      </w:r>
      <w:r w:rsidR="00022314">
        <w:t>r</w:t>
      </w:r>
      <w:r>
        <w:t>ix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 xml:space="preserve">A function to display </w:t>
      </w:r>
      <w:r w:rsidR="00022314">
        <w:t xml:space="preserve"> matrix in a matrix format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 xml:space="preserve">A function to </w:t>
      </w:r>
      <w:r w:rsidR="00022314">
        <w:t>add two matrix function should receive one matrix and return the addition matrix</w:t>
      </w:r>
    </w:p>
    <w:p w:rsidR="00ED53A8" w:rsidRDefault="00ED53A8" w:rsidP="00ED53A8">
      <w:pPr>
        <w:pStyle w:val="ListParagraph"/>
        <w:numPr>
          <w:ilvl w:val="2"/>
          <w:numId w:val="13"/>
        </w:numPr>
      </w:pPr>
      <w:r>
        <w:t xml:space="preserve">A function to Find </w:t>
      </w:r>
      <w:r w:rsidR="00022314">
        <w:t>matrix is scalar or not</w:t>
      </w:r>
    </w:p>
    <w:p w:rsidR="00022314" w:rsidRDefault="00ED53A8" w:rsidP="00022314">
      <w:pPr>
        <w:pStyle w:val="ListParagraph"/>
        <w:numPr>
          <w:ilvl w:val="2"/>
          <w:numId w:val="13"/>
        </w:numPr>
      </w:pPr>
      <w:r>
        <w:t xml:space="preserve">A function </w:t>
      </w:r>
      <w:r w:rsidR="00022314">
        <w:t>multiply the two matrix function should receive one matrix and return the multiplied matrix</w:t>
      </w:r>
    </w:p>
    <w:p w:rsidR="00ED53A8" w:rsidRDefault="00ED53A8" w:rsidP="00022314">
      <w:pPr>
        <w:ind w:left="1980"/>
      </w:pPr>
    </w:p>
    <w:p w:rsidR="00022314" w:rsidRDefault="00022314" w:rsidP="00022314">
      <w:pPr>
        <w:pStyle w:val="ListParagraph"/>
        <w:numPr>
          <w:ilvl w:val="0"/>
          <w:numId w:val="13"/>
        </w:numPr>
      </w:pPr>
      <w:r>
        <w:t>Write a java interface  (</w:t>
      </w:r>
      <w:proofErr w:type="spellStart"/>
      <w:r>
        <w:t>Num_Process</w:t>
      </w:r>
      <w:proofErr w:type="spellEnd"/>
      <w:r>
        <w:t xml:space="preserve">) </w:t>
      </w:r>
    </w:p>
    <w:p w:rsidR="00022314" w:rsidRDefault="00022314" w:rsidP="00022314">
      <w:pPr>
        <w:pStyle w:val="ListParagraph"/>
        <w:numPr>
          <w:ilvl w:val="1"/>
          <w:numId w:val="13"/>
        </w:numPr>
      </w:pPr>
      <w:r>
        <w:t xml:space="preserve">It will have </w:t>
      </w:r>
      <w:proofErr w:type="spellStart"/>
      <w:r>
        <w:t>a</w:t>
      </w:r>
      <w:proofErr w:type="spellEnd"/>
      <w:r>
        <w:t xml:space="preserve"> abstract </w:t>
      </w:r>
      <w:proofErr w:type="gramStart"/>
      <w:r>
        <w:t xml:space="preserve">method  </w:t>
      </w:r>
      <w:proofErr w:type="spellStart"/>
      <w:r>
        <w:t>int</w:t>
      </w:r>
      <w:proofErr w:type="spellEnd"/>
      <w:proofErr w:type="gramEnd"/>
      <w:r>
        <w:t xml:space="preserve"> </w:t>
      </w:r>
      <w:proofErr w:type="spellStart"/>
      <w:r>
        <w:t>cal</w:t>
      </w:r>
      <w:proofErr w:type="spellEnd"/>
      <w:r>
        <w:t>(</w:t>
      </w:r>
      <w:proofErr w:type="spellStart"/>
      <w:r>
        <w:t>int</w:t>
      </w:r>
      <w:proofErr w:type="spellEnd"/>
      <w:r>
        <w:t xml:space="preserve"> a, </w:t>
      </w:r>
      <w:proofErr w:type="spellStart"/>
      <w:r>
        <w:t>int</w:t>
      </w:r>
      <w:proofErr w:type="spellEnd"/>
      <w:r>
        <w:t xml:space="preserve"> b) implement this interface using lambda expression to add, subtract multiply and </w:t>
      </w:r>
      <w:proofErr w:type="spellStart"/>
      <w:r>
        <w:t>divice</w:t>
      </w:r>
      <w:proofErr w:type="spellEnd"/>
      <w:r>
        <w:t>.</w:t>
      </w:r>
    </w:p>
    <w:p w:rsidR="00022314" w:rsidRDefault="00022314" w:rsidP="00022314">
      <w:pPr>
        <w:pStyle w:val="ListParagraph"/>
        <w:numPr>
          <w:ilvl w:val="1"/>
          <w:numId w:val="13"/>
        </w:numPr>
      </w:pPr>
      <w:r>
        <w:t xml:space="preserve">You should accept two number and choice from key </w:t>
      </w:r>
      <w:proofErr w:type="gramStart"/>
      <w:r>
        <w:t>board  based</w:t>
      </w:r>
      <w:proofErr w:type="gramEnd"/>
      <w:r>
        <w:t xml:space="preserve"> on choice add ,sub, multiply , divide . </w:t>
      </w:r>
      <w:proofErr w:type="gramStart"/>
      <w:r>
        <w:t>you</w:t>
      </w:r>
      <w:proofErr w:type="gramEnd"/>
      <w:r>
        <w:t xml:space="preserve"> should not use any </w:t>
      </w:r>
      <w:r w:rsidR="00C84B76">
        <w:t>control statement like if , switch case, ternary operator.</w:t>
      </w:r>
    </w:p>
    <w:p w:rsidR="00C84B76" w:rsidRDefault="00C84B76" w:rsidP="00C84B76">
      <w:pPr>
        <w:pStyle w:val="ListParagraph"/>
        <w:ind w:left="1440"/>
      </w:pPr>
    </w:p>
    <w:p w:rsidR="00ED53A8" w:rsidRDefault="00ED53A8" w:rsidP="00022314"/>
    <w:p w:rsidR="00DA4F37" w:rsidRDefault="00DA4F37" w:rsidP="00DA4F37"/>
    <w:sectPr w:rsidR="00DA4F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1"/>
  </w:num>
  <w:num w:numId="9">
    <w:abstractNumId w:val="1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sDAxMDO3tDA2NjRU0lEKTi0uzszPAykwrAUAwLGqYSwAAAA="/>
  </w:docVars>
  <w:rsids>
    <w:rsidRoot w:val="006B1D80"/>
    <w:rsid w:val="00022314"/>
    <w:rsid w:val="000556EC"/>
    <w:rsid w:val="00080BA3"/>
    <w:rsid w:val="00214159"/>
    <w:rsid w:val="00272ED6"/>
    <w:rsid w:val="00357039"/>
    <w:rsid w:val="003B18BF"/>
    <w:rsid w:val="003F6267"/>
    <w:rsid w:val="005157CE"/>
    <w:rsid w:val="0058298B"/>
    <w:rsid w:val="005867BE"/>
    <w:rsid w:val="0059020E"/>
    <w:rsid w:val="00675451"/>
    <w:rsid w:val="006779D5"/>
    <w:rsid w:val="00686F89"/>
    <w:rsid w:val="006B1D80"/>
    <w:rsid w:val="006E3ABA"/>
    <w:rsid w:val="00975889"/>
    <w:rsid w:val="00975935"/>
    <w:rsid w:val="0098504C"/>
    <w:rsid w:val="00AC0E5D"/>
    <w:rsid w:val="00C124AE"/>
    <w:rsid w:val="00C7696D"/>
    <w:rsid w:val="00C84B76"/>
    <w:rsid w:val="00D7474C"/>
    <w:rsid w:val="00DA4F37"/>
    <w:rsid w:val="00DD0A2F"/>
    <w:rsid w:val="00DE423B"/>
    <w:rsid w:val="00E349B1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Bhavya Melwani</cp:lastModifiedBy>
  <cp:revision>2</cp:revision>
  <dcterms:created xsi:type="dcterms:W3CDTF">2020-04-22T05:56:00Z</dcterms:created>
  <dcterms:modified xsi:type="dcterms:W3CDTF">2020-04-22T05:56:00Z</dcterms:modified>
</cp:coreProperties>
</file>